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C6ACBDB" w14:textId="77777777" w:rsidR="008222DF" w:rsidRPr="008222DF" w:rsidRDefault="008222DF" w:rsidP="008222DF">
      <w:pPr>
        <w:rPr>
          <w:rFonts w:ascii="Times New Roman" w:hAnsi="Times New Roman" w:cs="Times New Roman"/>
          <w:sz w:val="24"/>
          <w:szCs w:val="24"/>
        </w:rPr>
      </w:pPr>
      <w:r w:rsidRPr="008222DF">
        <w:rPr>
          <w:rFonts w:ascii="Times New Roman" w:hAnsi="Times New Roman" w:cs="Times New Roman"/>
          <w:sz w:val="24"/>
          <w:szCs w:val="24"/>
        </w:rPr>
        <w:t xml:space="preserve">Name </w:t>
      </w:r>
      <w:proofErr w:type="spellStart"/>
      <w:r w:rsidRPr="008222DF">
        <w:rPr>
          <w:rFonts w:ascii="Times New Roman" w:hAnsi="Times New Roman" w:cs="Times New Roman"/>
          <w:sz w:val="24"/>
          <w:szCs w:val="24"/>
        </w:rPr>
        <w:t>Weiyi</w:t>
      </w:r>
      <w:proofErr w:type="spellEnd"/>
      <w:r w:rsidRPr="008222DF">
        <w:rPr>
          <w:rFonts w:ascii="Times New Roman" w:hAnsi="Times New Roman" w:cs="Times New Roman"/>
          <w:sz w:val="24"/>
          <w:szCs w:val="24"/>
        </w:rPr>
        <w:t xml:space="preserve"> Zhang</w:t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  <w:t xml:space="preserve">Name </w:t>
      </w:r>
      <w:proofErr w:type="spellStart"/>
      <w:r w:rsidRPr="008222DF">
        <w:rPr>
          <w:rFonts w:ascii="Times New Roman" w:hAnsi="Times New Roman" w:cs="Times New Roman"/>
          <w:sz w:val="24"/>
          <w:szCs w:val="24"/>
        </w:rPr>
        <w:t>Yiliang</w:t>
      </w:r>
      <w:proofErr w:type="spellEnd"/>
      <w:r w:rsidRPr="008222DF">
        <w:rPr>
          <w:rFonts w:ascii="Times New Roman" w:hAnsi="Times New Roman" w:cs="Times New Roman"/>
          <w:sz w:val="24"/>
          <w:szCs w:val="24"/>
        </w:rPr>
        <w:t xml:space="preserve"> Liu</w:t>
      </w:r>
    </w:p>
    <w:p w14:paraId="181B57E5" w14:textId="6C079CAB" w:rsidR="008222DF" w:rsidRPr="00F946A7" w:rsidRDefault="008222DF" w:rsidP="008222DF">
      <w:pPr>
        <w:rPr>
          <w:sz w:val="24"/>
          <w:szCs w:val="24"/>
        </w:rPr>
      </w:pPr>
      <w:r w:rsidRPr="008222DF">
        <w:rPr>
          <w:rFonts w:ascii="Times New Roman" w:hAnsi="Times New Roman" w:cs="Times New Roman"/>
          <w:sz w:val="24"/>
          <w:szCs w:val="24"/>
        </w:rPr>
        <w:t>Student Number: V00868237</w:t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</w:r>
      <w:r w:rsidRPr="008222DF">
        <w:rPr>
          <w:rFonts w:ascii="Times New Roman" w:hAnsi="Times New Roman" w:cs="Times New Roman"/>
          <w:sz w:val="24"/>
          <w:szCs w:val="24"/>
        </w:rPr>
        <w:tab/>
        <w:t>Student Number: V00869672</w:t>
      </w:r>
      <w:r>
        <w:t xml:space="preserve">  </w:t>
      </w:r>
    </w:p>
    <w:p w14:paraId="7BB6E7E2" w14:textId="48F7FA1E" w:rsidR="00F43790" w:rsidRDefault="00663075" w:rsidP="008222DF">
      <w:r>
        <w:t xml:space="preserve"> </w:t>
      </w:r>
    </w:p>
    <w:p w14:paraId="6C4322DE" w14:textId="77777777" w:rsidR="008222DF" w:rsidRDefault="008222DF" w:rsidP="00E21AEF">
      <w:pPr>
        <w:pStyle w:val="ListParagraph"/>
        <w:numPr>
          <w:ilvl w:val="0"/>
          <w:numId w:val="2"/>
        </w:numPr>
      </w:pPr>
    </w:p>
    <w:p w14:paraId="08933BAD" w14:textId="215694C3" w:rsidR="00663075" w:rsidRDefault="00663075" w:rsidP="00663075">
      <w:pPr>
        <w:pStyle w:val="ListParagraph"/>
      </w:pPr>
      <w:r>
        <w:rPr>
          <w:noProof/>
        </w:rPr>
        <w:drawing>
          <wp:inline distT="0" distB="0" distL="0" distR="0" wp14:anchorId="519E6398" wp14:editId="445F9150">
            <wp:extent cx="3657143" cy="6247619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657143" cy="62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95C97F" w14:textId="5E56AF01" w:rsidR="00663075" w:rsidRDefault="008D47F4" w:rsidP="00663075">
      <w:pPr>
        <w:pStyle w:val="ListParagraph"/>
      </w:pPr>
      <w:r>
        <w:rPr>
          <w:noProof/>
        </w:rPr>
        <w:lastRenderedPageBreak/>
        <w:drawing>
          <wp:inline distT="0" distB="0" distL="0" distR="0" wp14:anchorId="448E80B7" wp14:editId="29ECCD4A">
            <wp:extent cx="4761905" cy="5638095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761905" cy="56380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84A363" w14:textId="017CE7A2" w:rsidR="008D47F4" w:rsidRDefault="008D47F4" w:rsidP="00663075">
      <w:pPr>
        <w:pStyle w:val="ListParagraph"/>
      </w:pPr>
    </w:p>
    <w:p w14:paraId="2FCEDD16" w14:textId="2E04676A" w:rsidR="008D47F4" w:rsidRDefault="008D47F4" w:rsidP="00663075">
      <w:pPr>
        <w:pStyle w:val="ListParagraph"/>
      </w:pPr>
    </w:p>
    <w:p w14:paraId="7A002B5A" w14:textId="738C1C15" w:rsidR="008D47F4" w:rsidRDefault="008D47F4" w:rsidP="00663075">
      <w:pPr>
        <w:pStyle w:val="ListParagraph"/>
      </w:pPr>
    </w:p>
    <w:p w14:paraId="611E47F0" w14:textId="61BABB32" w:rsidR="008D47F4" w:rsidRDefault="008D47F4" w:rsidP="00663075">
      <w:pPr>
        <w:pStyle w:val="ListParagraph"/>
      </w:pPr>
    </w:p>
    <w:p w14:paraId="53AC546A" w14:textId="152F4BE4" w:rsidR="008D47F4" w:rsidRDefault="008D47F4" w:rsidP="00663075">
      <w:pPr>
        <w:pStyle w:val="ListParagraph"/>
      </w:pPr>
    </w:p>
    <w:p w14:paraId="527F1416" w14:textId="70327AEA" w:rsidR="008D47F4" w:rsidRDefault="008D47F4" w:rsidP="00663075">
      <w:pPr>
        <w:pStyle w:val="ListParagraph"/>
      </w:pPr>
    </w:p>
    <w:p w14:paraId="5BA24490" w14:textId="7B2D3554" w:rsidR="008D47F4" w:rsidRDefault="008D47F4" w:rsidP="00663075">
      <w:pPr>
        <w:pStyle w:val="ListParagraph"/>
      </w:pPr>
    </w:p>
    <w:p w14:paraId="1063E2BC" w14:textId="62FE0CA7" w:rsidR="008D47F4" w:rsidRDefault="008D47F4" w:rsidP="00663075">
      <w:pPr>
        <w:pStyle w:val="ListParagraph"/>
      </w:pPr>
    </w:p>
    <w:p w14:paraId="47385203" w14:textId="56AF13C8" w:rsidR="008D47F4" w:rsidRDefault="008D47F4" w:rsidP="00663075">
      <w:pPr>
        <w:pStyle w:val="ListParagraph"/>
      </w:pPr>
    </w:p>
    <w:p w14:paraId="1596BF91" w14:textId="533FE455" w:rsidR="008D47F4" w:rsidRDefault="008D47F4" w:rsidP="00663075">
      <w:pPr>
        <w:pStyle w:val="ListParagraph"/>
      </w:pPr>
    </w:p>
    <w:p w14:paraId="552775BB" w14:textId="65DC7381" w:rsidR="008D47F4" w:rsidRDefault="008D47F4" w:rsidP="00663075">
      <w:pPr>
        <w:pStyle w:val="ListParagraph"/>
      </w:pPr>
    </w:p>
    <w:p w14:paraId="5547FD45" w14:textId="45CC1F00" w:rsidR="008D47F4" w:rsidRDefault="008D47F4" w:rsidP="00663075">
      <w:pPr>
        <w:pStyle w:val="ListParagraph"/>
      </w:pPr>
    </w:p>
    <w:p w14:paraId="42CE2229" w14:textId="79014C98" w:rsidR="008D47F4" w:rsidRDefault="008D47F4" w:rsidP="00663075">
      <w:pPr>
        <w:pStyle w:val="ListParagraph"/>
      </w:pPr>
    </w:p>
    <w:p w14:paraId="41E44AEB" w14:textId="6E1B0231" w:rsidR="008D47F4" w:rsidRDefault="008D47F4" w:rsidP="00663075">
      <w:pPr>
        <w:pStyle w:val="ListParagraph"/>
      </w:pPr>
    </w:p>
    <w:p w14:paraId="1D30166D" w14:textId="77777777" w:rsidR="008D47F4" w:rsidRDefault="008D47F4" w:rsidP="00663075">
      <w:pPr>
        <w:pStyle w:val="ListParagraph"/>
      </w:pPr>
    </w:p>
    <w:p w14:paraId="4D0F448E" w14:textId="77777777" w:rsidR="008D47F4" w:rsidRDefault="008D47F4" w:rsidP="00E21AEF">
      <w:pPr>
        <w:pStyle w:val="ListParagraph"/>
        <w:numPr>
          <w:ilvl w:val="0"/>
          <w:numId w:val="2"/>
        </w:numPr>
      </w:pPr>
      <w:r>
        <w:lastRenderedPageBreak/>
        <w:t xml:space="preserve"> </w:t>
      </w:r>
    </w:p>
    <w:p w14:paraId="7824AD5C" w14:textId="6EBA1346" w:rsidR="008D47F4" w:rsidRDefault="008D47F4" w:rsidP="008D47F4">
      <w:pPr>
        <w:pStyle w:val="ListParagraph"/>
      </w:pPr>
      <w:r w:rsidRPr="008D47F4">
        <w:rPr>
          <w:noProof/>
        </w:rPr>
        <w:drawing>
          <wp:inline distT="0" distB="0" distL="0" distR="0" wp14:anchorId="2A68EC19" wp14:editId="4D55C6D7">
            <wp:extent cx="5274310" cy="7032625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0326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73825738" w14:textId="6A58E3AC" w:rsidR="008D47F4" w:rsidRDefault="008D47F4" w:rsidP="008D47F4">
      <w:pPr>
        <w:pStyle w:val="ListParagraph"/>
      </w:pPr>
    </w:p>
    <w:p w14:paraId="6F231FB6" w14:textId="31848E57" w:rsidR="008D47F4" w:rsidRDefault="008D47F4" w:rsidP="008D47F4">
      <w:pPr>
        <w:pStyle w:val="ListParagraph"/>
      </w:pPr>
    </w:p>
    <w:p w14:paraId="455577F2" w14:textId="7AE75EAB" w:rsidR="008D47F4" w:rsidRDefault="008D47F4" w:rsidP="008D47F4">
      <w:pPr>
        <w:pStyle w:val="ListParagraph"/>
      </w:pPr>
    </w:p>
    <w:p w14:paraId="1927CB92" w14:textId="26B966D9" w:rsidR="008D47F4" w:rsidRDefault="008D47F4" w:rsidP="008D47F4">
      <w:pPr>
        <w:pStyle w:val="ListParagraph"/>
      </w:pPr>
    </w:p>
    <w:p w14:paraId="31AB5F43" w14:textId="16724B4F" w:rsidR="008D47F4" w:rsidRDefault="008D47F4" w:rsidP="008D47F4">
      <w:pPr>
        <w:pStyle w:val="ListParagraph"/>
      </w:pPr>
    </w:p>
    <w:p w14:paraId="39BFD17E" w14:textId="0ED4A6AB" w:rsidR="008D47F4" w:rsidRDefault="008D47F4" w:rsidP="008D47F4">
      <w:pPr>
        <w:pStyle w:val="ListParagraph"/>
      </w:pPr>
    </w:p>
    <w:p w14:paraId="0F0AA413" w14:textId="77777777" w:rsidR="008D47F4" w:rsidRDefault="008D47F4" w:rsidP="008D47F4">
      <w:pPr>
        <w:pStyle w:val="ListParagraph"/>
      </w:pPr>
    </w:p>
    <w:p w14:paraId="4F03EE8B" w14:textId="5B05FB12" w:rsidR="00E21AEF" w:rsidRDefault="00926161" w:rsidP="00E21AEF">
      <w:pPr>
        <w:pStyle w:val="ListParagraph"/>
        <w:numPr>
          <w:ilvl w:val="0"/>
          <w:numId w:val="2"/>
        </w:numPr>
      </w:pPr>
      <w:r>
        <w:lastRenderedPageBreak/>
        <w:t xml:space="preserve"> </w:t>
      </w:r>
    </w:p>
    <w:p w14:paraId="5A12286B" w14:textId="77777777" w:rsidR="00926161" w:rsidRPr="00926161" w:rsidRDefault="00926161" w:rsidP="00926161">
      <w:pPr>
        <w:autoSpaceDE w:val="0"/>
        <w:autoSpaceDN w:val="0"/>
        <w:adjustRightInd w:val="0"/>
        <w:ind w:left="660" w:firstLine="60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all x (hummingbird(x)-&gt;</w:t>
      </w:r>
      <w:proofErr w:type="spellStart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richly_colored</w:t>
      </w:r>
      <w:proofErr w:type="spellEnd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(x)).</w:t>
      </w:r>
    </w:p>
    <w:p w14:paraId="05A57E58" w14:textId="77777777" w:rsidR="00926161" w:rsidRPr="00926161" w:rsidRDefault="00926161" w:rsidP="00926161">
      <w:pPr>
        <w:pStyle w:val="ListParagraph"/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proofErr w:type="gramStart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-(</w:t>
      </w:r>
      <w:proofErr w:type="gramEnd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 xml:space="preserve">exists x (bird(x) &amp; large(x) &amp; </w:t>
      </w:r>
      <w:proofErr w:type="spellStart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lives_on_honey</w:t>
      </w:r>
      <w:proofErr w:type="spellEnd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(x))).</w:t>
      </w:r>
    </w:p>
    <w:p w14:paraId="38ECB7E8" w14:textId="77777777" w:rsidR="00926161" w:rsidRPr="00926161" w:rsidRDefault="00926161" w:rsidP="00926161">
      <w:pPr>
        <w:pStyle w:val="ListParagraph"/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  <w:highlight w:val="white"/>
        </w:rPr>
      </w:pPr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all x (bird(x) &amp; -</w:t>
      </w:r>
      <w:proofErr w:type="spellStart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lives_on_honey</w:t>
      </w:r>
      <w:proofErr w:type="spellEnd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(x)-&gt;-</w:t>
      </w:r>
      <w:proofErr w:type="spellStart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richly_colored</w:t>
      </w:r>
      <w:proofErr w:type="spellEnd"/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(x)).</w:t>
      </w:r>
    </w:p>
    <w:p w14:paraId="6C581320" w14:textId="5A918475" w:rsidR="00926161" w:rsidRDefault="00926161" w:rsidP="00926161">
      <w:pPr>
        <w:pStyle w:val="ListParagraph"/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  <w:r w:rsidRPr="00926161">
        <w:rPr>
          <w:rFonts w:ascii="Courier New" w:hAnsi="Courier New" w:cs="Courier New"/>
          <w:color w:val="000000"/>
          <w:sz w:val="24"/>
          <w:szCs w:val="24"/>
          <w:highlight w:val="white"/>
        </w:rPr>
        <w:t>all x (hummingbird(x)-&gt;bird(x)).</w:t>
      </w:r>
    </w:p>
    <w:p w14:paraId="741D9BB1" w14:textId="77777777" w:rsidR="00526D14" w:rsidRDefault="00526D14" w:rsidP="00526D14">
      <w:pPr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</w:p>
    <w:p w14:paraId="2EEABE34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 (all x (hummingbird(x) -&gt; 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x))) # label(</w:t>
      </w:r>
      <w:proofErr w:type="spellStart"/>
      <w:r>
        <w:rPr>
          <w:rFonts w:ascii="Courier New" w:hAnsi="Courier New" w:cs="Courier New"/>
          <w:sz w:val="24"/>
          <w:szCs w:val="24"/>
        </w:rPr>
        <w:t>non_clause</w:t>
      </w:r>
      <w:proofErr w:type="spellEnd"/>
      <w:r>
        <w:rPr>
          <w:rFonts w:ascii="Courier New" w:hAnsi="Courier New" w:cs="Courier New"/>
          <w:sz w:val="24"/>
          <w:szCs w:val="24"/>
        </w:rPr>
        <w:t>).  [assumption].</w:t>
      </w:r>
    </w:p>
    <w:p w14:paraId="7E8F8FC1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2 </w:t>
      </w:r>
      <w:proofErr w:type="gramStart"/>
      <w:r>
        <w:rPr>
          <w:rFonts w:ascii="Courier New" w:hAnsi="Courier New" w:cs="Courier New"/>
          <w:sz w:val="24"/>
          <w:szCs w:val="24"/>
        </w:rPr>
        <w:t>-(</w:t>
      </w:r>
      <w:proofErr w:type="gramEnd"/>
      <w:r>
        <w:rPr>
          <w:rFonts w:ascii="Courier New" w:hAnsi="Courier New" w:cs="Courier New"/>
          <w:sz w:val="24"/>
          <w:szCs w:val="24"/>
        </w:rPr>
        <w:t xml:space="preserve">exists x (bird(x) &amp; large(x) &amp; 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x))) # label(</w:t>
      </w:r>
      <w:proofErr w:type="spellStart"/>
      <w:r>
        <w:rPr>
          <w:rFonts w:ascii="Courier New" w:hAnsi="Courier New" w:cs="Courier New"/>
          <w:sz w:val="24"/>
          <w:szCs w:val="24"/>
        </w:rPr>
        <w:t>non_clause</w:t>
      </w:r>
      <w:proofErr w:type="spellEnd"/>
      <w:r>
        <w:rPr>
          <w:rFonts w:ascii="Courier New" w:hAnsi="Courier New" w:cs="Courier New"/>
          <w:sz w:val="24"/>
          <w:szCs w:val="24"/>
        </w:rPr>
        <w:t>).  [assumption].</w:t>
      </w:r>
    </w:p>
    <w:p w14:paraId="648AC829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3 (all x (bird(x) &amp; -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x) -&gt; -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x))) # label(</w:t>
      </w:r>
      <w:proofErr w:type="spellStart"/>
      <w:r>
        <w:rPr>
          <w:rFonts w:ascii="Courier New" w:hAnsi="Courier New" w:cs="Courier New"/>
          <w:sz w:val="24"/>
          <w:szCs w:val="24"/>
        </w:rPr>
        <w:t>non_clause</w:t>
      </w:r>
      <w:proofErr w:type="spellEnd"/>
      <w:r>
        <w:rPr>
          <w:rFonts w:ascii="Courier New" w:hAnsi="Courier New" w:cs="Courier New"/>
          <w:sz w:val="24"/>
          <w:szCs w:val="24"/>
        </w:rPr>
        <w:t>).  [assumption].</w:t>
      </w:r>
    </w:p>
    <w:p w14:paraId="3B2DC036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4 (all x (hummingbird(x) -&gt; bird(x))) # label(</w:t>
      </w:r>
      <w:proofErr w:type="spellStart"/>
      <w:r>
        <w:rPr>
          <w:rFonts w:ascii="Courier New" w:hAnsi="Courier New" w:cs="Courier New"/>
          <w:sz w:val="24"/>
          <w:szCs w:val="24"/>
        </w:rPr>
        <w:t>non_clause</w:t>
      </w:r>
      <w:proofErr w:type="spellEnd"/>
      <w:r>
        <w:rPr>
          <w:rFonts w:ascii="Courier New" w:hAnsi="Courier New" w:cs="Courier New"/>
          <w:sz w:val="24"/>
          <w:szCs w:val="24"/>
        </w:rPr>
        <w:t>).  [assumption].</w:t>
      </w:r>
    </w:p>
    <w:p w14:paraId="65339FFF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5 (all x (hummingbird(x) -&gt; -large(x))) # label(</w:t>
      </w:r>
      <w:proofErr w:type="spellStart"/>
      <w:r>
        <w:rPr>
          <w:rFonts w:ascii="Courier New" w:hAnsi="Courier New" w:cs="Courier New"/>
          <w:sz w:val="24"/>
          <w:szCs w:val="24"/>
        </w:rPr>
        <w:t>non_clause</w:t>
      </w:r>
      <w:proofErr w:type="spellEnd"/>
      <w:r>
        <w:rPr>
          <w:rFonts w:ascii="Courier New" w:hAnsi="Courier New" w:cs="Courier New"/>
          <w:sz w:val="24"/>
          <w:szCs w:val="24"/>
        </w:rPr>
        <w:t>) # label(goal).  [goal].</w:t>
      </w:r>
    </w:p>
    <w:p w14:paraId="088DE550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6 </w:t>
      </w:r>
      <w:proofErr w:type="gramStart"/>
      <w:r>
        <w:rPr>
          <w:rFonts w:ascii="Courier New" w:hAnsi="Courier New" w:cs="Courier New"/>
          <w:sz w:val="24"/>
          <w:szCs w:val="24"/>
        </w:rPr>
        <w:t>hummingbird</w:t>
      </w:r>
      <w:proofErr w:type="gramEnd"/>
      <w:r>
        <w:rPr>
          <w:rFonts w:ascii="Courier New" w:hAnsi="Courier New" w:cs="Courier New"/>
          <w:sz w:val="24"/>
          <w:szCs w:val="24"/>
        </w:rPr>
        <w:t>(c1).  [</w:t>
      </w:r>
      <w:proofErr w:type="gramStart"/>
      <w:r>
        <w:rPr>
          <w:rFonts w:ascii="Courier New" w:hAnsi="Courier New" w:cs="Courier New"/>
          <w:sz w:val="24"/>
          <w:szCs w:val="24"/>
        </w:rPr>
        <w:t>deny(</w:t>
      </w:r>
      <w:proofErr w:type="gramEnd"/>
      <w:r>
        <w:rPr>
          <w:rFonts w:ascii="Courier New" w:hAnsi="Courier New" w:cs="Courier New"/>
          <w:sz w:val="24"/>
          <w:szCs w:val="24"/>
        </w:rPr>
        <w:t>5)].</w:t>
      </w:r>
    </w:p>
    <w:p w14:paraId="46A2E236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7 -hummingbird(x) | 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x).  [</w:t>
      </w:r>
      <w:proofErr w:type="spellStart"/>
      <w:proofErr w:type="gramStart"/>
      <w:r>
        <w:rPr>
          <w:rFonts w:ascii="Courier New" w:hAnsi="Courier New" w:cs="Courier New"/>
          <w:sz w:val="24"/>
          <w:szCs w:val="24"/>
        </w:rPr>
        <w:t>clausify</w:t>
      </w:r>
      <w:proofErr w:type="spellEnd"/>
      <w:r>
        <w:rPr>
          <w:rFonts w:ascii="Courier New" w:hAnsi="Courier New" w:cs="Courier New"/>
          <w:sz w:val="24"/>
          <w:szCs w:val="24"/>
        </w:rPr>
        <w:t>(</w:t>
      </w:r>
      <w:proofErr w:type="gramEnd"/>
      <w:r>
        <w:rPr>
          <w:rFonts w:ascii="Courier New" w:hAnsi="Courier New" w:cs="Courier New"/>
          <w:sz w:val="24"/>
          <w:szCs w:val="24"/>
        </w:rPr>
        <w:t>1)].</w:t>
      </w:r>
    </w:p>
    <w:p w14:paraId="71CD1BA3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8 -hummingbird(x) | bird(x).  [</w:t>
      </w:r>
      <w:proofErr w:type="spellStart"/>
      <w:proofErr w:type="gramStart"/>
      <w:r>
        <w:rPr>
          <w:rFonts w:ascii="Courier New" w:hAnsi="Courier New" w:cs="Courier New"/>
          <w:sz w:val="24"/>
          <w:szCs w:val="24"/>
        </w:rPr>
        <w:t>clausify</w:t>
      </w:r>
      <w:proofErr w:type="spellEnd"/>
      <w:r>
        <w:rPr>
          <w:rFonts w:ascii="Courier New" w:hAnsi="Courier New" w:cs="Courier New"/>
          <w:sz w:val="24"/>
          <w:szCs w:val="24"/>
        </w:rPr>
        <w:t>(</w:t>
      </w:r>
      <w:proofErr w:type="gramEnd"/>
      <w:r>
        <w:rPr>
          <w:rFonts w:ascii="Courier New" w:hAnsi="Courier New" w:cs="Courier New"/>
          <w:sz w:val="24"/>
          <w:szCs w:val="24"/>
        </w:rPr>
        <w:t>4)].</w:t>
      </w:r>
    </w:p>
    <w:p w14:paraId="64AA3D3D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9 bird(c1).  [resolve(</w:t>
      </w:r>
      <w:proofErr w:type="gramStart"/>
      <w:r>
        <w:rPr>
          <w:rFonts w:ascii="Courier New" w:hAnsi="Courier New" w:cs="Courier New"/>
          <w:sz w:val="24"/>
          <w:szCs w:val="24"/>
        </w:rPr>
        <w:t>6,a</w:t>
      </w:r>
      <w:proofErr w:type="gramEnd"/>
      <w:r>
        <w:rPr>
          <w:rFonts w:ascii="Courier New" w:hAnsi="Courier New" w:cs="Courier New"/>
          <w:sz w:val="24"/>
          <w:szCs w:val="24"/>
        </w:rPr>
        <w:t>,8,a)].</w:t>
      </w:r>
    </w:p>
    <w:p w14:paraId="71FC4544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10 -bird(x) | -large(x) | -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x).  [</w:t>
      </w:r>
      <w:proofErr w:type="spellStart"/>
      <w:proofErr w:type="gramStart"/>
      <w:r>
        <w:rPr>
          <w:rFonts w:ascii="Courier New" w:hAnsi="Courier New" w:cs="Courier New"/>
          <w:sz w:val="24"/>
          <w:szCs w:val="24"/>
        </w:rPr>
        <w:t>clausify</w:t>
      </w:r>
      <w:proofErr w:type="spellEnd"/>
      <w:r>
        <w:rPr>
          <w:rFonts w:ascii="Courier New" w:hAnsi="Courier New" w:cs="Courier New"/>
          <w:sz w:val="24"/>
          <w:szCs w:val="24"/>
        </w:rPr>
        <w:t>(</w:t>
      </w:r>
      <w:proofErr w:type="gramEnd"/>
      <w:r>
        <w:rPr>
          <w:rFonts w:ascii="Courier New" w:hAnsi="Courier New" w:cs="Courier New"/>
          <w:sz w:val="24"/>
          <w:szCs w:val="24"/>
        </w:rPr>
        <w:t>2)].</w:t>
      </w:r>
    </w:p>
    <w:p w14:paraId="75FA486C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1 -bird(x) | 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x) | -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x).  [</w:t>
      </w:r>
      <w:proofErr w:type="spellStart"/>
      <w:proofErr w:type="gramStart"/>
      <w:r>
        <w:rPr>
          <w:rFonts w:ascii="Courier New" w:hAnsi="Courier New" w:cs="Courier New"/>
          <w:sz w:val="24"/>
          <w:szCs w:val="24"/>
        </w:rPr>
        <w:t>clausify</w:t>
      </w:r>
      <w:proofErr w:type="spellEnd"/>
      <w:r>
        <w:rPr>
          <w:rFonts w:ascii="Courier New" w:hAnsi="Courier New" w:cs="Courier New"/>
          <w:sz w:val="24"/>
          <w:szCs w:val="24"/>
        </w:rPr>
        <w:t>(</w:t>
      </w:r>
      <w:proofErr w:type="gramEnd"/>
      <w:r>
        <w:rPr>
          <w:rFonts w:ascii="Courier New" w:hAnsi="Courier New" w:cs="Courier New"/>
          <w:sz w:val="24"/>
          <w:szCs w:val="24"/>
        </w:rPr>
        <w:t>3)].</w:t>
      </w:r>
    </w:p>
    <w:p w14:paraId="1DB947DB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12 -large(c1) | -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c1).  [resolve(</w:t>
      </w:r>
      <w:proofErr w:type="gramStart"/>
      <w:r>
        <w:rPr>
          <w:rFonts w:ascii="Courier New" w:hAnsi="Courier New" w:cs="Courier New"/>
          <w:sz w:val="24"/>
          <w:szCs w:val="24"/>
        </w:rPr>
        <w:t>9,a</w:t>
      </w:r>
      <w:proofErr w:type="gramEnd"/>
      <w:r>
        <w:rPr>
          <w:rFonts w:ascii="Courier New" w:hAnsi="Courier New" w:cs="Courier New"/>
          <w:sz w:val="24"/>
          <w:szCs w:val="24"/>
        </w:rPr>
        <w:t>,10,a)].</w:t>
      </w:r>
    </w:p>
    <w:p w14:paraId="68065055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3 </w:t>
      </w:r>
      <w:proofErr w:type="gramStart"/>
      <w:r>
        <w:rPr>
          <w:rFonts w:ascii="Courier New" w:hAnsi="Courier New" w:cs="Courier New"/>
          <w:sz w:val="24"/>
          <w:szCs w:val="24"/>
        </w:rPr>
        <w:t>large</w:t>
      </w:r>
      <w:proofErr w:type="gramEnd"/>
      <w:r>
        <w:rPr>
          <w:rFonts w:ascii="Courier New" w:hAnsi="Courier New" w:cs="Courier New"/>
          <w:sz w:val="24"/>
          <w:szCs w:val="24"/>
        </w:rPr>
        <w:t>(c1).  [</w:t>
      </w:r>
      <w:proofErr w:type="gramStart"/>
      <w:r>
        <w:rPr>
          <w:rFonts w:ascii="Courier New" w:hAnsi="Courier New" w:cs="Courier New"/>
          <w:sz w:val="24"/>
          <w:szCs w:val="24"/>
        </w:rPr>
        <w:t>deny(</w:t>
      </w:r>
      <w:proofErr w:type="gramEnd"/>
      <w:r>
        <w:rPr>
          <w:rFonts w:ascii="Courier New" w:hAnsi="Courier New" w:cs="Courier New"/>
          <w:sz w:val="24"/>
          <w:szCs w:val="24"/>
        </w:rPr>
        <w:t>5)].</w:t>
      </w:r>
    </w:p>
    <w:p w14:paraId="5544BA6C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4 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c1) | -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c1).  [resolve(</w:t>
      </w:r>
      <w:proofErr w:type="gramStart"/>
      <w:r>
        <w:rPr>
          <w:rFonts w:ascii="Courier New" w:hAnsi="Courier New" w:cs="Courier New"/>
          <w:sz w:val="24"/>
          <w:szCs w:val="24"/>
        </w:rPr>
        <w:t>9,a</w:t>
      </w:r>
      <w:proofErr w:type="gramEnd"/>
      <w:r>
        <w:rPr>
          <w:rFonts w:ascii="Courier New" w:hAnsi="Courier New" w:cs="Courier New"/>
          <w:sz w:val="24"/>
          <w:szCs w:val="24"/>
        </w:rPr>
        <w:t>,11,a)].</w:t>
      </w:r>
    </w:p>
    <w:p w14:paraId="48B0B081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5 </w:t>
      </w:r>
      <w:proofErr w:type="spellStart"/>
      <w:r>
        <w:rPr>
          <w:rFonts w:ascii="Courier New" w:hAnsi="Courier New" w:cs="Courier New"/>
          <w:sz w:val="24"/>
          <w:szCs w:val="24"/>
        </w:rPr>
        <w:t>richly_colored</w:t>
      </w:r>
      <w:proofErr w:type="spellEnd"/>
      <w:r>
        <w:rPr>
          <w:rFonts w:ascii="Courier New" w:hAnsi="Courier New" w:cs="Courier New"/>
          <w:sz w:val="24"/>
          <w:szCs w:val="24"/>
        </w:rPr>
        <w:t>(c1).  [resolve(</w:t>
      </w:r>
      <w:proofErr w:type="gramStart"/>
      <w:r>
        <w:rPr>
          <w:rFonts w:ascii="Courier New" w:hAnsi="Courier New" w:cs="Courier New"/>
          <w:sz w:val="24"/>
          <w:szCs w:val="24"/>
        </w:rPr>
        <w:t>6,a</w:t>
      </w:r>
      <w:proofErr w:type="gramEnd"/>
      <w:r>
        <w:rPr>
          <w:rFonts w:ascii="Courier New" w:hAnsi="Courier New" w:cs="Courier New"/>
          <w:sz w:val="24"/>
          <w:szCs w:val="24"/>
        </w:rPr>
        <w:t>,7,a)].</w:t>
      </w:r>
    </w:p>
    <w:p w14:paraId="3D701496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 xml:space="preserve">16 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c1).  [resolve(</w:t>
      </w:r>
      <w:proofErr w:type="gramStart"/>
      <w:r>
        <w:rPr>
          <w:rFonts w:ascii="Courier New" w:hAnsi="Courier New" w:cs="Courier New"/>
          <w:sz w:val="24"/>
          <w:szCs w:val="24"/>
        </w:rPr>
        <w:t>14,b</w:t>
      </w:r>
      <w:proofErr w:type="gramEnd"/>
      <w:r>
        <w:rPr>
          <w:rFonts w:ascii="Courier New" w:hAnsi="Courier New" w:cs="Courier New"/>
          <w:sz w:val="24"/>
          <w:szCs w:val="24"/>
        </w:rPr>
        <w:t>,15,a)].</w:t>
      </w:r>
    </w:p>
    <w:p w14:paraId="0FD2A286" w14:textId="77777777" w:rsidR="00526D14" w:rsidRDefault="00526D14" w:rsidP="00526D14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17 -</w:t>
      </w:r>
      <w:proofErr w:type="spellStart"/>
      <w:r>
        <w:rPr>
          <w:rFonts w:ascii="Courier New" w:hAnsi="Courier New" w:cs="Courier New"/>
          <w:sz w:val="24"/>
          <w:szCs w:val="24"/>
        </w:rPr>
        <w:t>lives_on_honey</w:t>
      </w:r>
      <w:proofErr w:type="spellEnd"/>
      <w:r>
        <w:rPr>
          <w:rFonts w:ascii="Courier New" w:hAnsi="Courier New" w:cs="Courier New"/>
          <w:sz w:val="24"/>
          <w:szCs w:val="24"/>
        </w:rPr>
        <w:t>(c1).  [resolve(</w:t>
      </w:r>
      <w:proofErr w:type="gramStart"/>
      <w:r>
        <w:rPr>
          <w:rFonts w:ascii="Courier New" w:hAnsi="Courier New" w:cs="Courier New"/>
          <w:sz w:val="24"/>
          <w:szCs w:val="24"/>
        </w:rPr>
        <w:t>12,a</w:t>
      </w:r>
      <w:proofErr w:type="gramEnd"/>
      <w:r>
        <w:rPr>
          <w:rFonts w:ascii="Courier New" w:hAnsi="Courier New" w:cs="Courier New"/>
          <w:sz w:val="24"/>
          <w:szCs w:val="24"/>
        </w:rPr>
        <w:t>,13,a)].</w:t>
      </w:r>
    </w:p>
    <w:p w14:paraId="404AF30C" w14:textId="5FC14CE3" w:rsidR="00526D14" w:rsidRPr="00DF1DE2" w:rsidRDefault="00526D14" w:rsidP="00DF1DE2">
      <w:pPr>
        <w:autoSpaceDE w:val="0"/>
        <w:autoSpaceDN w:val="0"/>
        <w:adjustRightInd w:val="0"/>
        <w:ind w:left="72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>18 $F.  [resolve(</w:t>
      </w:r>
      <w:proofErr w:type="gramStart"/>
      <w:r>
        <w:rPr>
          <w:rFonts w:ascii="Courier New" w:hAnsi="Courier New" w:cs="Courier New"/>
          <w:sz w:val="24"/>
          <w:szCs w:val="24"/>
        </w:rPr>
        <w:t>16,a</w:t>
      </w:r>
      <w:proofErr w:type="gramEnd"/>
      <w:r>
        <w:rPr>
          <w:rFonts w:ascii="Courier New" w:hAnsi="Courier New" w:cs="Courier New"/>
          <w:sz w:val="24"/>
          <w:szCs w:val="24"/>
        </w:rPr>
        <w:t>,17,a)].</w:t>
      </w:r>
    </w:p>
    <w:p w14:paraId="1B935EAA" w14:textId="6D7EA517" w:rsidR="00926161" w:rsidRDefault="00926161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2E90650F" w14:textId="7481B41B" w:rsid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2EE770D6" w14:textId="7FE0937C" w:rsid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658702C4" w14:textId="078209D3" w:rsid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22BF975B" w14:textId="2B1E3E46" w:rsid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4247D075" w14:textId="5814E7DA" w:rsid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350F7DBF" w14:textId="77777777" w:rsidR="00DF1DE2" w:rsidRPr="00DF1DE2" w:rsidRDefault="00DF1DE2" w:rsidP="00DF1DE2">
      <w:pPr>
        <w:autoSpaceDE w:val="0"/>
        <w:autoSpaceDN w:val="0"/>
        <w:adjustRightInd w:val="0"/>
        <w:rPr>
          <w:rFonts w:ascii="Courier New" w:hAnsi="Courier New" w:cs="Courier New"/>
          <w:color w:val="000000"/>
          <w:sz w:val="24"/>
          <w:szCs w:val="24"/>
        </w:rPr>
      </w:pPr>
    </w:p>
    <w:p w14:paraId="377239D5" w14:textId="6EDC63EB" w:rsidR="00926161" w:rsidRPr="00926161" w:rsidRDefault="00526D14" w:rsidP="00926161">
      <w:pPr>
        <w:pStyle w:val="ListParagraph"/>
        <w:autoSpaceDE w:val="0"/>
        <w:autoSpaceDN w:val="0"/>
        <w:adjustRightInd w:val="0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sz w:val="24"/>
          <w:szCs w:val="24"/>
        </w:rPr>
        <w:tab/>
      </w:r>
    </w:p>
    <w:p w14:paraId="0F7DBB02" w14:textId="66C621F9" w:rsidR="00926161" w:rsidRDefault="00926161" w:rsidP="00926161">
      <w:pPr>
        <w:pStyle w:val="ListParagraph"/>
      </w:pPr>
    </w:p>
    <w:p w14:paraId="2B9CBE9E" w14:textId="7CB6DAEE" w:rsidR="00E21AEF" w:rsidRDefault="00E21AEF" w:rsidP="00E21AEF">
      <w:pPr>
        <w:pStyle w:val="ListParagraph"/>
        <w:numPr>
          <w:ilvl w:val="0"/>
          <w:numId w:val="2"/>
        </w:numPr>
      </w:pPr>
      <w:r>
        <w:lastRenderedPageBreak/>
        <w:t xml:space="preserve"> </w:t>
      </w:r>
      <w:r w:rsidR="00DF1DE2">
        <w:t xml:space="preserve"> </w:t>
      </w:r>
    </w:p>
    <w:p w14:paraId="18C81248" w14:textId="77777777" w:rsidR="00DF1DE2" w:rsidRPr="00DF1DE2" w:rsidRDefault="00DF1DE2" w:rsidP="00DF1DE2">
      <w:pPr>
        <w:pStyle w:val="ListParagraph"/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</w:pPr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all x (</w:t>
      </w:r>
      <w:proofErr w:type="spellStart"/>
      <w:proofErr w:type="gramStart"/>
      <w:r w:rsidRPr="00DF1DE2">
        <w:rPr>
          <w:rFonts w:ascii="Calibri" w:hAnsi="Calibri" w:cs="Calibri"/>
          <w:color w:val="000000"/>
          <w:kern w:val="0"/>
          <w:sz w:val="24"/>
          <w:szCs w:val="24"/>
          <w:highlight w:val="white"/>
          <w:lang w:val="en-CA"/>
        </w:rPr>
        <w:t>gardner</w:t>
      </w:r>
      <w:proofErr w:type="spell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(</w:t>
      </w:r>
      <w:proofErr w:type="gram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My, x)-&gt;</w:t>
      </w:r>
      <w:proofErr w:type="spellStart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worth_listening</w:t>
      </w:r>
      <w:proofErr w:type="spell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(x)).</w:t>
      </w:r>
    </w:p>
    <w:p w14:paraId="4E720575" w14:textId="77777777" w:rsidR="00DF1DE2" w:rsidRPr="00DF1DE2" w:rsidRDefault="00DF1DE2" w:rsidP="00DF1DE2">
      <w:pPr>
        <w:pStyle w:val="ListParagraph"/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</w:pPr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all x (</w:t>
      </w:r>
      <w:proofErr w:type="gramStart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remember(</w:t>
      </w:r>
      <w:proofErr w:type="gram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x, Waterloo)-&gt;old(x)).</w:t>
      </w:r>
    </w:p>
    <w:p w14:paraId="07484747" w14:textId="5A86BED7" w:rsidR="00DF1DE2" w:rsidRDefault="00DF1DE2" w:rsidP="00DF1DE2">
      <w:pPr>
        <w:pStyle w:val="ListParagraph"/>
        <w:widowControl/>
        <w:autoSpaceDE w:val="0"/>
        <w:autoSpaceDN w:val="0"/>
        <w:adjustRightInd w:val="0"/>
        <w:jc w:val="left"/>
        <w:rPr>
          <w:rFonts w:ascii="Courier New" w:hAnsi="Courier New" w:cs="Courier New"/>
          <w:color w:val="000000"/>
          <w:kern w:val="0"/>
          <w:sz w:val="24"/>
          <w:szCs w:val="24"/>
          <w:lang w:val="en-CA"/>
        </w:rPr>
      </w:pPr>
      <w:proofErr w:type="gramStart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-(</w:t>
      </w:r>
      <w:proofErr w:type="gram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exists x (</w:t>
      </w:r>
      <w:proofErr w:type="spellStart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worth_listening</w:t>
      </w:r>
      <w:proofErr w:type="spellEnd"/>
      <w:r w:rsidRPr="00DF1DE2">
        <w:rPr>
          <w:rFonts w:ascii="Courier New" w:hAnsi="Courier New" w:cs="Courier New"/>
          <w:color w:val="000000"/>
          <w:kern w:val="0"/>
          <w:sz w:val="24"/>
          <w:szCs w:val="24"/>
          <w:highlight w:val="white"/>
          <w:lang w:val="en-CA"/>
        </w:rPr>
        <w:t>(x) &amp; -remember(x, Waterloo))).</w:t>
      </w:r>
    </w:p>
    <w:p w14:paraId="7E542A00" w14:textId="77777777" w:rsidR="005D43CD" w:rsidRPr="00DF1DE2" w:rsidRDefault="005D43CD" w:rsidP="00DF1DE2">
      <w:pPr>
        <w:pStyle w:val="ListParagraph"/>
        <w:widowControl/>
        <w:autoSpaceDE w:val="0"/>
        <w:autoSpaceDN w:val="0"/>
        <w:adjustRightInd w:val="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</w:p>
    <w:p w14:paraId="5F734785" w14:textId="1E53E516" w:rsidR="005D43CD" w:rsidRDefault="005D43CD" w:rsidP="00D66B91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1 (all x (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gardner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spellStart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My,x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 xml:space="preserve">) -&gt; 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x))) # label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non_clause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.  [assumption].</w:t>
      </w:r>
    </w:p>
    <w:p w14:paraId="648B9DF1" w14:textId="77777777" w:rsidR="005D43CD" w:rsidRDefault="005D43CD" w:rsidP="001B0A19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2 (all x (remember(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x,Waterloo</w:t>
      </w:r>
      <w:proofErr w:type="spellEnd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) -&gt; old(x))) # label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non_clause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.  [assumption].</w:t>
      </w:r>
    </w:p>
    <w:p w14:paraId="5B372494" w14:textId="77777777" w:rsidR="005D43CD" w:rsidRDefault="005D43CD" w:rsidP="00D66B91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 xml:space="preserve">3 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-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exists x 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x) &amp; -remember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x,Waterloo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)) # label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non_clause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.  [assumption].</w:t>
      </w:r>
    </w:p>
    <w:p w14:paraId="6D832F88" w14:textId="77777777" w:rsidR="005D43CD" w:rsidRDefault="005D43CD" w:rsidP="00D66B91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4 (all x (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gardner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spellStart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My,x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 -&gt; old(x))) # label(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non_clause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) # label(goal).  [goal].</w:t>
      </w:r>
    </w:p>
    <w:p w14:paraId="5CC37894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 xml:space="preserve">5 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gardner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My,c1).  [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deny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4)].</w:t>
      </w:r>
    </w:p>
    <w:p w14:paraId="51F5AF7D" w14:textId="77777777" w:rsidR="005D43CD" w:rsidRDefault="005D43CD" w:rsidP="00D66B91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6 -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gardner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spellStart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My,x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 xml:space="preserve">) | 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x).  [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clausify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1)].</w:t>
      </w:r>
    </w:p>
    <w:p w14:paraId="595A3390" w14:textId="77777777" w:rsidR="005D43CD" w:rsidRDefault="005D43CD" w:rsidP="00D66B91">
      <w:pPr>
        <w:widowControl/>
        <w:autoSpaceDE w:val="0"/>
        <w:autoSpaceDN w:val="0"/>
        <w:adjustRightInd w:val="0"/>
        <w:ind w:left="7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7 -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x) | remember(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x,Waterloo</w:t>
      </w:r>
      <w:proofErr w:type="spellEnd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).  [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clausify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3)].</w:t>
      </w:r>
    </w:p>
    <w:p w14:paraId="7478FD64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8 -remember(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x,Waterloo</w:t>
      </w:r>
      <w:proofErr w:type="spellEnd"/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) | old(x).  [</w:t>
      </w:r>
      <w:proofErr w:type="spellStart"/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clausify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2)].</w:t>
      </w:r>
    </w:p>
    <w:p w14:paraId="609DDC9D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9 -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x) | old(x).  [resolve(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7,b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,8,a)].</w:t>
      </w:r>
    </w:p>
    <w:p w14:paraId="23255378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10 -old(c1).  [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deny(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4)].</w:t>
      </w:r>
    </w:p>
    <w:p w14:paraId="69FFF3AA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11 -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c1).  [resolve(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9,b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,10,a)].</w:t>
      </w:r>
    </w:p>
    <w:p w14:paraId="1B33AF21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 xml:space="preserve">12 </w:t>
      </w:r>
      <w:proofErr w:type="spellStart"/>
      <w:r>
        <w:rPr>
          <w:rFonts w:ascii="Courier New" w:hAnsi="Courier New" w:cs="Courier New"/>
          <w:kern w:val="0"/>
          <w:sz w:val="24"/>
          <w:szCs w:val="24"/>
          <w:lang w:val="en-CA"/>
        </w:rPr>
        <w:t>worth_listening</w:t>
      </w:r>
      <w:proofErr w:type="spellEnd"/>
      <w:r>
        <w:rPr>
          <w:rFonts w:ascii="Courier New" w:hAnsi="Courier New" w:cs="Courier New"/>
          <w:kern w:val="0"/>
          <w:sz w:val="24"/>
          <w:szCs w:val="24"/>
          <w:lang w:val="en-CA"/>
        </w:rPr>
        <w:t>(c1).  [resolve(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5,a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,6,a)].</w:t>
      </w:r>
    </w:p>
    <w:p w14:paraId="28D24DD2" w14:textId="77777777" w:rsidR="005D43CD" w:rsidRDefault="005D43CD" w:rsidP="00D66B91">
      <w:pPr>
        <w:widowControl/>
        <w:autoSpaceDE w:val="0"/>
        <w:autoSpaceDN w:val="0"/>
        <w:adjustRightInd w:val="0"/>
        <w:ind w:left="300" w:firstLine="420"/>
        <w:jc w:val="left"/>
        <w:rPr>
          <w:rFonts w:ascii="Courier New" w:hAnsi="Courier New" w:cs="Courier New"/>
          <w:kern w:val="0"/>
          <w:sz w:val="24"/>
          <w:szCs w:val="24"/>
          <w:lang w:val="en-CA"/>
        </w:rPr>
      </w:pPr>
      <w:r>
        <w:rPr>
          <w:rFonts w:ascii="Courier New" w:hAnsi="Courier New" w:cs="Courier New"/>
          <w:kern w:val="0"/>
          <w:sz w:val="24"/>
          <w:szCs w:val="24"/>
          <w:lang w:val="en-CA"/>
        </w:rPr>
        <w:t>13 $F.  [resolve(</w:t>
      </w:r>
      <w:proofErr w:type="gramStart"/>
      <w:r>
        <w:rPr>
          <w:rFonts w:ascii="Courier New" w:hAnsi="Courier New" w:cs="Courier New"/>
          <w:kern w:val="0"/>
          <w:sz w:val="24"/>
          <w:szCs w:val="24"/>
          <w:lang w:val="en-CA"/>
        </w:rPr>
        <w:t>11,a</w:t>
      </w:r>
      <w:proofErr w:type="gramEnd"/>
      <w:r>
        <w:rPr>
          <w:rFonts w:ascii="Courier New" w:hAnsi="Courier New" w:cs="Courier New"/>
          <w:kern w:val="0"/>
          <w:sz w:val="24"/>
          <w:szCs w:val="24"/>
          <w:lang w:val="en-CA"/>
        </w:rPr>
        <w:t>,12,a)].</w:t>
      </w:r>
    </w:p>
    <w:p w14:paraId="7841A4B2" w14:textId="138835B7" w:rsidR="00E21AEF" w:rsidRDefault="00E21AEF" w:rsidP="00DF2469"/>
    <w:p w14:paraId="6B817436" w14:textId="60542770" w:rsidR="00D66B91" w:rsidRDefault="00D66B91" w:rsidP="00DF2469"/>
    <w:p w14:paraId="1779DC37" w14:textId="3901EC5E" w:rsidR="00D66B91" w:rsidRDefault="00D66B91" w:rsidP="00DF2469"/>
    <w:p w14:paraId="19D5A971" w14:textId="34D21EFB" w:rsidR="00D66B91" w:rsidRDefault="00D66B91" w:rsidP="00DF2469"/>
    <w:p w14:paraId="7BFB4F3C" w14:textId="731B98A5" w:rsidR="00D66B91" w:rsidRDefault="00D66B91" w:rsidP="00DF2469"/>
    <w:p w14:paraId="04BBE8DB" w14:textId="37E0D73A" w:rsidR="00D66B91" w:rsidRDefault="00D66B91" w:rsidP="00DF2469"/>
    <w:p w14:paraId="47AD925A" w14:textId="68D46F11" w:rsidR="00D66B91" w:rsidRDefault="00D66B91" w:rsidP="00DF2469"/>
    <w:p w14:paraId="38B5E05A" w14:textId="346CBC3B" w:rsidR="00D66B91" w:rsidRDefault="00D66B91" w:rsidP="00DF2469"/>
    <w:p w14:paraId="4A7DED9D" w14:textId="5C117321" w:rsidR="00D66B91" w:rsidRDefault="00D66B91" w:rsidP="00DF2469"/>
    <w:p w14:paraId="247AA3B0" w14:textId="0FE66398" w:rsidR="00D66B91" w:rsidRDefault="00D66B91" w:rsidP="00DF2469"/>
    <w:p w14:paraId="14876ABB" w14:textId="2A16375D" w:rsidR="00D66B91" w:rsidRDefault="00D66B91" w:rsidP="00DF2469"/>
    <w:p w14:paraId="3156C3CD" w14:textId="68A26138" w:rsidR="00D66B91" w:rsidRDefault="00D66B91" w:rsidP="00DF2469"/>
    <w:p w14:paraId="387881B4" w14:textId="0214A080" w:rsidR="00D66B91" w:rsidRDefault="00D66B91" w:rsidP="00DF2469"/>
    <w:p w14:paraId="6C5DF443" w14:textId="6B709D29" w:rsidR="00D66B91" w:rsidRDefault="00D66B91" w:rsidP="00DF2469"/>
    <w:p w14:paraId="5A4A112C" w14:textId="6681B8BF" w:rsidR="00D66B91" w:rsidRDefault="00D66B91" w:rsidP="00DF2469"/>
    <w:p w14:paraId="19996995" w14:textId="2D7425B6" w:rsidR="00D66B91" w:rsidRDefault="00D66B91" w:rsidP="00DF2469"/>
    <w:p w14:paraId="5BD793E1" w14:textId="7850F3A1" w:rsidR="00D66B91" w:rsidRDefault="00D66B91" w:rsidP="00DF2469"/>
    <w:p w14:paraId="151991AA" w14:textId="77777777" w:rsidR="00D66B91" w:rsidRDefault="00D66B91" w:rsidP="00DF2469"/>
    <w:p w14:paraId="2B1FA5D3" w14:textId="782949DE" w:rsidR="00E21AEF" w:rsidRDefault="00E21AEF" w:rsidP="00E21AEF">
      <w:pPr>
        <w:pStyle w:val="ListParagraph"/>
        <w:numPr>
          <w:ilvl w:val="0"/>
          <w:numId w:val="2"/>
        </w:numPr>
      </w:pPr>
      <w:r>
        <w:lastRenderedPageBreak/>
        <w:t xml:space="preserve"> </w:t>
      </w:r>
    </w:p>
    <w:p w14:paraId="2ED4BF66" w14:textId="3724D3DC" w:rsidR="00F43790" w:rsidRDefault="00F43790">
      <w:r>
        <w:t xml:space="preserve">. </w:t>
      </w:r>
    </w:p>
    <w:p w14:paraId="10464735" w14:textId="6126F6BE" w:rsidR="00471705" w:rsidRDefault="0027454B">
      <w:r>
        <w:rPr>
          <w:rFonts w:hint="eastAsia"/>
          <w:noProof/>
        </w:rPr>
        <w:drawing>
          <wp:inline distT="0" distB="0" distL="0" distR="0" wp14:anchorId="4F31B0D0" wp14:editId="4530EB8A">
            <wp:extent cx="5288915" cy="3335655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91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hint="eastAsia"/>
          <w:noProof/>
        </w:rPr>
        <w:drawing>
          <wp:inline distT="0" distB="0" distL="0" distR="0" wp14:anchorId="708C6B72" wp14:editId="1D11E27C">
            <wp:extent cx="5288915" cy="3335655"/>
            <wp:effectExtent l="0" t="0" r="698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8915" cy="33356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E8CEB0" w14:textId="7C12DB24" w:rsidR="0027454B" w:rsidRDefault="0027454B"/>
    <w:p w14:paraId="5B726ECC" w14:textId="321B84A5" w:rsidR="00F43790" w:rsidRDefault="0027454B">
      <w:r>
        <w:t xml:space="preserve">By using Belief and Decision Network Tool to calculate the </w:t>
      </w:r>
      <w:bookmarkStart w:id="0" w:name="_Hlk56517535"/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13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bookmarkEnd w:id="0"/>
      <w:r>
        <w:t>,</w:t>
      </w:r>
      <w:r w:rsidRPr="0027454B">
        <w:t xml:space="preserve"> </w:t>
      </w:r>
      <w:bookmarkStart w:id="1" w:name="_Hlk56517543"/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31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r>
        <w:t xml:space="preserve"> </w:t>
      </w:r>
      <w:bookmarkEnd w:id="1"/>
      <w:r>
        <w:t xml:space="preserve">and </w:t>
      </w:r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22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r>
        <w:t xml:space="preserve">, we can see that the </w:t>
      </w:r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13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r>
        <w:t xml:space="preserve"> = </w:t>
      </w:r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31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r>
        <w:t xml:space="preserve"> = 1.97% which is quite low, </w:t>
      </w:r>
      <w:r w:rsidRPr="0027454B">
        <w:rPr>
          <w:rFonts w:ascii="Cambria Math" w:hAnsi="Cambria Math" w:cs="Cambria Math"/>
        </w:rPr>
        <w:t>𝑃</w:t>
      </w:r>
      <w:r w:rsidRPr="0027454B">
        <w:t>(</w:t>
      </w:r>
      <w:r w:rsidRPr="0027454B">
        <w:rPr>
          <w:rFonts w:ascii="Cambria Math" w:hAnsi="Cambria Math" w:cs="Cambria Math"/>
        </w:rPr>
        <w:t>𝑝</w:t>
      </w:r>
      <w:r w:rsidRPr="0027454B">
        <w:t>22|</w:t>
      </w:r>
      <w:r w:rsidRPr="0027454B">
        <w:rPr>
          <w:rFonts w:ascii="Cambria Math" w:hAnsi="Cambria Math" w:cs="Cambria Math"/>
        </w:rPr>
        <w:t>𝑏</w:t>
      </w:r>
      <w:r w:rsidRPr="0027454B">
        <w:t xml:space="preserve">12, </w:t>
      </w:r>
      <w:r w:rsidRPr="0027454B">
        <w:rPr>
          <w:rFonts w:ascii="Cambria Math" w:hAnsi="Cambria Math" w:cs="Cambria Math"/>
        </w:rPr>
        <w:t>𝑏</w:t>
      </w:r>
      <w:r w:rsidRPr="0027454B">
        <w:t>21)</w:t>
      </w:r>
      <w:r>
        <w:t xml:space="preserve">=99.02% which is quite high. </w:t>
      </w:r>
      <w:r w:rsidR="00307EBC">
        <w:t xml:space="preserve">Therefore, from this, we know that choosing [2,2] would be almost certain death. Also, </w:t>
      </w:r>
      <w:proofErr w:type="gramStart"/>
      <w:r w:rsidR="00307EBC">
        <w:t>The</w:t>
      </w:r>
      <w:proofErr w:type="gramEnd"/>
      <w:r w:rsidR="00307EBC">
        <w:t xml:space="preserve"> probability of each square contains a pit is 0.01, therefore we can infer the probability of [1,3] and [3,1] are both pits is almost 0. If we choose to use logical agent, the agent </w:t>
      </w:r>
      <w:proofErr w:type="gramStart"/>
      <w:r w:rsidR="00307EBC">
        <w:t>would</w:t>
      </w:r>
      <w:proofErr w:type="gramEnd"/>
      <w:r w:rsidR="00307EBC">
        <w:t xml:space="preserve"> randomly choose one from the 3 squares because it doesn’t know about the probability, so the chance it would die is 1/3.</w:t>
      </w:r>
    </w:p>
    <w:p w14:paraId="709BE122" w14:textId="77777777" w:rsidR="00975F4F" w:rsidRDefault="00975F4F" w:rsidP="00975F4F">
      <w:pPr>
        <w:pStyle w:val="ListParagraph"/>
        <w:numPr>
          <w:ilvl w:val="0"/>
          <w:numId w:val="2"/>
        </w:numPr>
      </w:pPr>
      <w:r>
        <w:lastRenderedPageBreak/>
        <w:t xml:space="preserve"> </w:t>
      </w:r>
    </w:p>
    <w:p w14:paraId="4803E0A3" w14:textId="720E5589" w:rsidR="00F43790" w:rsidRDefault="00577078" w:rsidP="00975F4F">
      <w:pPr>
        <w:pStyle w:val="ListParagraph"/>
        <w:numPr>
          <w:ilvl w:val="0"/>
          <w:numId w:val="3"/>
        </w:numPr>
      </w:pPr>
      <w:r>
        <w:t xml:space="preserve"> </w:t>
      </w:r>
      <w:r w:rsidR="00DF2469">
        <w:t xml:space="preserve"> </w:t>
      </w:r>
    </w:p>
    <w:p w14:paraId="2AF44C33" w14:textId="1AB4AD41" w:rsidR="00DF2469" w:rsidRDefault="00DF2469" w:rsidP="00DF2469">
      <w:pPr>
        <w:pStyle w:val="ListParagraph"/>
        <w:ind w:left="1080"/>
      </w:pPr>
      <w:r>
        <w:rPr>
          <w:noProof/>
        </w:rPr>
        <w:drawing>
          <wp:inline distT="0" distB="0" distL="0" distR="0" wp14:anchorId="20676165" wp14:editId="5E41B833">
            <wp:extent cx="5274310" cy="3001010"/>
            <wp:effectExtent l="0" t="0" r="2540" b="889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001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D379A0" w14:textId="6A26177E" w:rsidR="00577078" w:rsidRDefault="00577078" w:rsidP="00975F4F">
      <w:pPr>
        <w:pStyle w:val="ListParagraph"/>
        <w:numPr>
          <w:ilvl w:val="0"/>
          <w:numId w:val="3"/>
        </w:numPr>
      </w:pPr>
      <w:r>
        <w:t xml:space="preserve"> </w:t>
      </w:r>
    </w:p>
    <w:tbl>
      <w:tblPr>
        <w:tblW w:w="44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2500"/>
      </w:tblGrid>
      <w:tr w:rsidR="00265B76" w:rsidRPr="00265B76" w14:paraId="5AC6BB62" w14:textId="77777777" w:rsidTr="00265B76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554C62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creative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605014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smart</w:t>
            </w:r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ECC824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gramStart"/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(</w:t>
            </w:r>
            <w:proofErr w:type="gramEnd"/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mac=</w:t>
            </w:r>
            <w:proofErr w:type="spellStart"/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|creative</w:t>
            </w:r>
            <w:proofErr w:type="spellEnd"/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, smart)</w:t>
            </w:r>
          </w:p>
        </w:tc>
      </w:tr>
      <w:tr w:rsidR="00265B76" w:rsidRPr="00265B76" w14:paraId="1376982B" w14:textId="77777777" w:rsidTr="00265B76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0F822F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0207EA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F65062" w14:textId="77777777" w:rsidR="00265B76" w:rsidRPr="00265B76" w:rsidRDefault="00265B76" w:rsidP="00265B76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121559633</w:t>
            </w:r>
          </w:p>
        </w:tc>
      </w:tr>
      <w:tr w:rsidR="00265B76" w:rsidRPr="00265B76" w14:paraId="49D5BDAE" w14:textId="77777777" w:rsidTr="00265B76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B877EC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DD6B75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702F5C" w14:textId="77777777" w:rsidR="00265B76" w:rsidRPr="00265B76" w:rsidRDefault="00265B76" w:rsidP="00265B76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413308341</w:t>
            </w:r>
          </w:p>
        </w:tc>
      </w:tr>
      <w:tr w:rsidR="00265B76" w:rsidRPr="00265B76" w14:paraId="2CCEFA56" w14:textId="77777777" w:rsidTr="00265B76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DA8D5C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DD166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06FAC4" w14:textId="77777777" w:rsidR="00265B76" w:rsidRPr="00265B76" w:rsidRDefault="00265B76" w:rsidP="00265B76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897115385</w:t>
            </w:r>
          </w:p>
        </w:tc>
      </w:tr>
      <w:tr w:rsidR="00265B76" w:rsidRPr="00265B76" w14:paraId="2B922465" w14:textId="77777777" w:rsidTr="00265B76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667383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A19E5" w14:textId="77777777" w:rsidR="00265B76" w:rsidRPr="00265B76" w:rsidRDefault="00265B76" w:rsidP="00265B76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702D99" w14:textId="77777777" w:rsidR="00265B76" w:rsidRPr="00265B76" w:rsidRDefault="00265B76" w:rsidP="00265B76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265B76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685795686</w:t>
            </w:r>
          </w:p>
        </w:tc>
      </w:tr>
    </w:tbl>
    <w:p w14:paraId="3FBE6604" w14:textId="4A14F10A" w:rsidR="00180244" w:rsidRDefault="00180244" w:rsidP="00DE7850">
      <w:pPr>
        <w:pStyle w:val="ListParagraph"/>
        <w:ind w:left="1080"/>
      </w:pPr>
    </w:p>
    <w:tbl>
      <w:tblPr>
        <w:tblW w:w="4420" w:type="dxa"/>
        <w:jc w:val="center"/>
        <w:tblLook w:val="04A0" w:firstRow="1" w:lastRow="0" w:firstColumn="1" w:lastColumn="0" w:noHBand="0" w:noVBand="1"/>
      </w:tblPr>
      <w:tblGrid>
        <w:gridCol w:w="960"/>
        <w:gridCol w:w="960"/>
        <w:gridCol w:w="2500"/>
      </w:tblGrid>
      <w:tr w:rsidR="00180244" w:rsidRPr="00180244" w14:paraId="44D3C681" w14:textId="77777777" w:rsidTr="00180244">
        <w:trPr>
          <w:trHeight w:val="300"/>
          <w:jc w:val="center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602ED4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roject</w:t>
            </w:r>
          </w:p>
        </w:tc>
        <w:tc>
          <w:tcPr>
            <w:tcW w:w="96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F177D9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spellStart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hw</w:t>
            </w:r>
            <w:proofErr w:type="spellEnd"/>
          </w:p>
        </w:tc>
        <w:tc>
          <w:tcPr>
            <w:tcW w:w="25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8F8AFC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gramStart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(</w:t>
            </w:r>
            <w:proofErr w:type="gramEnd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success=</w:t>
            </w:r>
            <w:proofErr w:type="spellStart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|project</w:t>
            </w:r>
            <w:proofErr w:type="spellEnd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 xml:space="preserve">, </w:t>
            </w:r>
            <w:proofErr w:type="spellStart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hw</w:t>
            </w:r>
            <w:proofErr w:type="spellEnd"/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)</w:t>
            </w:r>
          </w:p>
        </w:tc>
      </w:tr>
      <w:tr w:rsidR="00180244" w:rsidRPr="00180244" w14:paraId="5EC44F93" w14:textId="77777777" w:rsidTr="001802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731E5B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603437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C013CC" w14:textId="77777777" w:rsidR="00180244" w:rsidRPr="00180244" w:rsidRDefault="00180244" w:rsidP="00180244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049668874</w:t>
            </w:r>
          </w:p>
        </w:tc>
      </w:tr>
      <w:tr w:rsidR="00180244" w:rsidRPr="00180244" w14:paraId="7195F08D" w14:textId="77777777" w:rsidTr="001802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2DABC5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237796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AF9939" w14:textId="77777777" w:rsidR="00180244" w:rsidRPr="00180244" w:rsidRDefault="00180244" w:rsidP="00180244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306451613</w:t>
            </w:r>
          </w:p>
        </w:tc>
      </w:tr>
      <w:tr w:rsidR="00180244" w:rsidRPr="00180244" w14:paraId="0BD43DA6" w14:textId="77777777" w:rsidTr="001802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3A510D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443510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B4A2BE" w14:textId="77777777" w:rsidR="00180244" w:rsidRPr="00180244" w:rsidRDefault="00180244" w:rsidP="00180244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20669746</w:t>
            </w:r>
          </w:p>
        </w:tc>
      </w:tr>
      <w:tr w:rsidR="00180244" w:rsidRPr="00180244" w14:paraId="38C29CFB" w14:textId="77777777" w:rsidTr="00180244">
        <w:trPr>
          <w:trHeight w:val="300"/>
          <w:jc w:val="center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4DCF10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96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0D76C7" w14:textId="77777777" w:rsidR="00180244" w:rsidRPr="00180244" w:rsidRDefault="00180244" w:rsidP="00180244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5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925B39" w14:textId="77777777" w:rsidR="00180244" w:rsidRPr="00180244" w:rsidRDefault="00180244" w:rsidP="00180244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180244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896629213</w:t>
            </w:r>
          </w:p>
        </w:tc>
      </w:tr>
    </w:tbl>
    <w:p w14:paraId="206FEAAC" w14:textId="59A27C16" w:rsidR="00180244" w:rsidRDefault="00180244" w:rsidP="00DE7850">
      <w:pPr>
        <w:pStyle w:val="ListParagraph"/>
        <w:ind w:left="1080"/>
      </w:pPr>
    </w:p>
    <w:tbl>
      <w:tblPr>
        <w:tblW w:w="4940" w:type="dxa"/>
        <w:jc w:val="center"/>
        <w:tblLook w:val="04A0" w:firstRow="1" w:lastRow="0" w:firstColumn="1" w:lastColumn="0" w:noHBand="0" w:noVBand="1"/>
      </w:tblPr>
      <w:tblGrid>
        <w:gridCol w:w="886"/>
        <w:gridCol w:w="591"/>
        <w:gridCol w:w="687"/>
        <w:gridCol w:w="3080"/>
      </w:tblGrid>
      <w:tr w:rsidR="007B5C82" w:rsidRPr="007B5C82" w14:paraId="073A689F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5FA20D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success</w:t>
            </w:r>
          </w:p>
        </w:tc>
        <w:tc>
          <w:tcPr>
            <w:tcW w:w="4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D8C535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mac</w:t>
            </w:r>
          </w:p>
        </w:tc>
        <w:tc>
          <w:tcPr>
            <w:tcW w:w="5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26A8E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arty</w:t>
            </w:r>
          </w:p>
        </w:tc>
        <w:tc>
          <w:tcPr>
            <w:tcW w:w="3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18E9D6E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gramStart"/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(</w:t>
            </w:r>
            <w:proofErr w:type="gramEnd"/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happy=</w:t>
            </w:r>
            <w:proofErr w:type="spellStart"/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|success</w:t>
            </w:r>
            <w:proofErr w:type="spellEnd"/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, mac, party)</w:t>
            </w:r>
          </w:p>
        </w:tc>
      </w:tr>
      <w:tr w:rsidR="007B5C82" w:rsidRPr="007B5C82" w14:paraId="01F03047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CC3F5A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A74440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21BF2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2704CE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093851133</w:t>
            </w:r>
          </w:p>
        </w:tc>
      </w:tr>
      <w:tr w:rsidR="007B5C82" w:rsidRPr="007B5C82" w14:paraId="25B7E51C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78B44F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A3477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AB63B8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1D3CF2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420118343</w:t>
            </w:r>
          </w:p>
        </w:tc>
      </w:tr>
      <w:tr w:rsidR="007B5C82" w:rsidRPr="007B5C82" w14:paraId="31B2E47B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DD2ACE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BFED30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B27CD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32A364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204968944</w:t>
            </w:r>
          </w:p>
        </w:tc>
      </w:tr>
      <w:tr w:rsidR="007B5C82" w:rsidRPr="007B5C82" w14:paraId="2458F68D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F42285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EDD1664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2B0DE83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54F573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492324561</w:t>
            </w:r>
          </w:p>
        </w:tc>
      </w:tr>
      <w:tr w:rsidR="007B5C82" w:rsidRPr="007B5C82" w14:paraId="62DE1152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F7346D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A2EBBA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3A05E7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0145C4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306818182</w:t>
            </w:r>
          </w:p>
        </w:tc>
      </w:tr>
      <w:tr w:rsidR="007B5C82" w:rsidRPr="007B5C82" w14:paraId="0E6A3507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4B5B91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04C647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794B1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5030BA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721518987</w:t>
            </w:r>
          </w:p>
        </w:tc>
      </w:tr>
      <w:tr w:rsidR="007B5C82" w:rsidRPr="007B5C82" w14:paraId="5055E9B6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80FEC6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BAB25E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9A215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ABC29D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357992074</w:t>
            </w:r>
          </w:p>
        </w:tc>
      </w:tr>
      <w:tr w:rsidR="007B5C82" w:rsidRPr="007B5C82" w14:paraId="6CEBD5ED" w14:textId="77777777" w:rsidTr="007B5C82">
        <w:trPr>
          <w:trHeight w:val="300"/>
          <w:jc w:val="center"/>
        </w:trPr>
        <w:tc>
          <w:tcPr>
            <w:tcW w:w="80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F3BB72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4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AAD1A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5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7F8A1F" w14:textId="77777777" w:rsidR="007B5C82" w:rsidRPr="007B5C82" w:rsidRDefault="007B5C82" w:rsidP="007B5C82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3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DE2B2A3" w14:textId="77777777" w:rsidR="007B5C82" w:rsidRPr="007B5C82" w:rsidRDefault="007B5C82" w:rsidP="007B5C82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B5C82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959375</w:t>
            </w:r>
          </w:p>
        </w:tc>
      </w:tr>
    </w:tbl>
    <w:p w14:paraId="497F3C79" w14:textId="64BC7C04" w:rsidR="007B5C82" w:rsidRDefault="007B5C82" w:rsidP="00DE7850">
      <w:pPr>
        <w:pStyle w:val="ListParagraph"/>
        <w:ind w:left="1080"/>
      </w:pPr>
    </w:p>
    <w:p w14:paraId="2DEE89A2" w14:textId="3322E012" w:rsidR="00D66B91" w:rsidRDefault="00D66B91" w:rsidP="00DE7850">
      <w:pPr>
        <w:pStyle w:val="ListParagraph"/>
        <w:ind w:left="1080"/>
      </w:pPr>
    </w:p>
    <w:p w14:paraId="5BFAF2AC" w14:textId="77777777" w:rsidR="00D66B91" w:rsidRDefault="00D66B91" w:rsidP="00DE7850">
      <w:pPr>
        <w:pStyle w:val="ListParagraph"/>
        <w:ind w:left="1080"/>
      </w:pPr>
    </w:p>
    <w:tbl>
      <w:tblPr>
        <w:tblW w:w="4380" w:type="dxa"/>
        <w:jc w:val="center"/>
        <w:tblLook w:val="04A0" w:firstRow="1" w:lastRow="0" w:firstColumn="1" w:lastColumn="0" w:noHBand="0" w:noVBand="1"/>
      </w:tblPr>
      <w:tblGrid>
        <w:gridCol w:w="934"/>
        <w:gridCol w:w="734"/>
        <w:gridCol w:w="2800"/>
      </w:tblGrid>
      <w:tr w:rsidR="00BB1440" w:rsidRPr="00BB1440" w14:paraId="212DE567" w14:textId="77777777" w:rsidTr="00881205">
        <w:trPr>
          <w:trHeight w:val="300"/>
          <w:jc w:val="center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1380F1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lastRenderedPageBreak/>
              <w:t>creative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66E7A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smart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08F865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gramStart"/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(</w:t>
            </w:r>
            <w:proofErr w:type="gramEnd"/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roject=</w:t>
            </w:r>
            <w:proofErr w:type="spellStart"/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|creative</w:t>
            </w:r>
            <w:proofErr w:type="spellEnd"/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, smart)</w:t>
            </w:r>
          </w:p>
        </w:tc>
      </w:tr>
      <w:tr w:rsidR="00BB1440" w:rsidRPr="00BB1440" w14:paraId="4A662CE6" w14:textId="77777777" w:rsidTr="00881205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C673EB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59F491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086060" w14:textId="77777777" w:rsidR="00BB1440" w:rsidRPr="00BB1440" w:rsidRDefault="00BB1440" w:rsidP="00BB144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105504587</w:t>
            </w:r>
          </w:p>
        </w:tc>
      </w:tr>
      <w:tr w:rsidR="00BB1440" w:rsidRPr="00BB1440" w14:paraId="255518CE" w14:textId="77777777" w:rsidTr="00881205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D54E38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268BF1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D36EFA" w14:textId="77777777" w:rsidR="00BB1440" w:rsidRPr="00BB1440" w:rsidRDefault="00BB1440" w:rsidP="00BB144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793814433</w:t>
            </w:r>
          </w:p>
        </w:tc>
      </w:tr>
      <w:tr w:rsidR="00BB1440" w:rsidRPr="00BB1440" w14:paraId="137E1FD9" w14:textId="77777777" w:rsidTr="00881205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A56237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B5A77A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E6E8CE" w14:textId="77777777" w:rsidR="00BB1440" w:rsidRPr="00BB1440" w:rsidRDefault="00BB1440" w:rsidP="00BB144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402884615</w:t>
            </w:r>
          </w:p>
        </w:tc>
      </w:tr>
      <w:tr w:rsidR="00BB1440" w:rsidRPr="00BB1440" w14:paraId="2942C0A5" w14:textId="77777777" w:rsidTr="00881205">
        <w:trPr>
          <w:trHeight w:val="300"/>
          <w:jc w:val="center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89888CB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EC4C018" w14:textId="77777777" w:rsidR="00BB1440" w:rsidRPr="00BB1440" w:rsidRDefault="00BB1440" w:rsidP="00BB1440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0A2539" w14:textId="77777777" w:rsidR="00BB1440" w:rsidRPr="00BB1440" w:rsidRDefault="00BB1440" w:rsidP="00BB1440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BB1440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905168905</w:t>
            </w:r>
          </w:p>
        </w:tc>
      </w:tr>
    </w:tbl>
    <w:p w14:paraId="5BAA1A92" w14:textId="3434CDC9" w:rsidR="00BB1440" w:rsidRDefault="00BB1440" w:rsidP="00DE7850">
      <w:pPr>
        <w:pStyle w:val="ListParagraph"/>
        <w:ind w:left="1080"/>
      </w:pPr>
    </w:p>
    <w:tbl>
      <w:tblPr>
        <w:tblW w:w="4160" w:type="dxa"/>
        <w:jc w:val="center"/>
        <w:tblLook w:val="04A0" w:firstRow="1" w:lastRow="0" w:firstColumn="1" w:lastColumn="0" w:noHBand="0" w:noVBand="1"/>
      </w:tblPr>
      <w:tblGrid>
        <w:gridCol w:w="734"/>
        <w:gridCol w:w="720"/>
        <w:gridCol w:w="2800"/>
      </w:tblGrid>
      <w:tr w:rsidR="00706D13" w:rsidRPr="00706D13" w14:paraId="0C8006F4" w14:textId="77777777" w:rsidTr="00706D13">
        <w:trPr>
          <w:trHeight w:val="300"/>
          <w:jc w:val="center"/>
        </w:trPr>
        <w:tc>
          <w:tcPr>
            <w:tcW w:w="6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66E734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smart</w:t>
            </w:r>
          </w:p>
        </w:tc>
        <w:tc>
          <w:tcPr>
            <w:tcW w:w="7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06FAE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arty</w:t>
            </w:r>
          </w:p>
        </w:tc>
        <w:tc>
          <w:tcPr>
            <w:tcW w:w="28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8939EC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proofErr w:type="gramStart"/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P(</w:t>
            </w:r>
            <w:proofErr w:type="spellStart"/>
            <w:proofErr w:type="gramEnd"/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hw</w:t>
            </w:r>
            <w:proofErr w:type="spellEnd"/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=</w:t>
            </w:r>
            <w:proofErr w:type="spellStart"/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|smart</w:t>
            </w:r>
            <w:proofErr w:type="spellEnd"/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, party)</w:t>
            </w:r>
          </w:p>
        </w:tc>
      </w:tr>
      <w:tr w:rsidR="00706D13" w:rsidRPr="00706D13" w14:paraId="0DFBB999" w14:textId="77777777" w:rsidTr="00706D13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97678E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6C6CCF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F96F9D8" w14:textId="77777777" w:rsidR="00706D13" w:rsidRPr="00706D13" w:rsidRDefault="00706D13" w:rsidP="00706D13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304918033</w:t>
            </w:r>
          </w:p>
        </w:tc>
      </w:tr>
      <w:tr w:rsidR="00706D13" w:rsidRPr="00706D13" w14:paraId="493DDDE9" w14:textId="77777777" w:rsidTr="00706D13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0BEC3D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2A8D8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42149" w14:textId="77777777" w:rsidR="00706D13" w:rsidRPr="00706D13" w:rsidRDefault="00706D13" w:rsidP="00706D13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093533487</w:t>
            </w:r>
          </w:p>
        </w:tc>
      </w:tr>
      <w:tr w:rsidR="00706D13" w:rsidRPr="00706D13" w14:paraId="4B974EE0" w14:textId="77777777" w:rsidTr="00706D13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771F2A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F38133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F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B04D6F" w14:textId="77777777" w:rsidR="00706D13" w:rsidRPr="00706D13" w:rsidRDefault="00706D13" w:rsidP="00706D13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898477157</w:t>
            </w:r>
          </w:p>
        </w:tc>
      </w:tr>
      <w:tr w:rsidR="00706D13" w:rsidRPr="00706D13" w14:paraId="3650F66E" w14:textId="77777777" w:rsidTr="00706D13">
        <w:trPr>
          <w:trHeight w:val="300"/>
          <w:jc w:val="center"/>
        </w:trPr>
        <w:tc>
          <w:tcPr>
            <w:tcW w:w="64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B9C005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7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082EB9" w14:textId="77777777" w:rsidR="00706D13" w:rsidRPr="00706D13" w:rsidRDefault="00706D13" w:rsidP="00706D13">
            <w:pPr>
              <w:widowControl/>
              <w:jc w:val="lef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T</w:t>
            </w:r>
          </w:p>
        </w:tc>
        <w:tc>
          <w:tcPr>
            <w:tcW w:w="28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53DCF" w14:textId="77777777" w:rsidR="00706D13" w:rsidRPr="00706D13" w:rsidRDefault="00706D13" w:rsidP="00706D13">
            <w:pPr>
              <w:widowControl/>
              <w:jc w:val="right"/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</w:pPr>
            <w:r w:rsidRPr="00706D13">
              <w:rPr>
                <w:rFonts w:ascii="Calibri" w:eastAsia="Times New Roman" w:hAnsi="Calibri" w:cs="Calibri"/>
                <w:color w:val="000000"/>
                <w:kern w:val="0"/>
                <w:sz w:val="22"/>
                <w:lang w:val="en-CA"/>
              </w:rPr>
              <w:t>0.802797203</w:t>
            </w:r>
          </w:p>
        </w:tc>
      </w:tr>
    </w:tbl>
    <w:p w14:paraId="68C76CC3" w14:textId="5B0AB7B2" w:rsidR="00706D13" w:rsidRDefault="00706D13" w:rsidP="00DE7850">
      <w:pPr>
        <w:pStyle w:val="ListParagraph"/>
        <w:ind w:left="1080"/>
      </w:pPr>
    </w:p>
    <w:p w14:paraId="45360A6B" w14:textId="77777777" w:rsidR="00706D13" w:rsidRDefault="00706D13" w:rsidP="00DE7850">
      <w:pPr>
        <w:pStyle w:val="ListParagraph"/>
        <w:ind w:left="1080"/>
      </w:pPr>
    </w:p>
    <w:p w14:paraId="5E893553" w14:textId="6D999EF5" w:rsidR="00577078" w:rsidRDefault="00577078" w:rsidP="00975F4F">
      <w:pPr>
        <w:pStyle w:val="ListParagraph"/>
        <w:numPr>
          <w:ilvl w:val="0"/>
          <w:numId w:val="3"/>
        </w:numPr>
      </w:pPr>
      <w:r>
        <w:t xml:space="preserve"> </w:t>
      </w:r>
    </w:p>
    <w:p w14:paraId="39741F9B" w14:textId="5A044B72" w:rsidR="00577078" w:rsidRDefault="00577078" w:rsidP="00577078">
      <w:pPr>
        <w:pStyle w:val="ListParagraph"/>
        <w:ind w:left="1080"/>
      </w:pPr>
      <w:r>
        <w:rPr>
          <w:noProof/>
        </w:rPr>
        <w:drawing>
          <wp:inline distT="0" distB="0" distL="0" distR="0" wp14:anchorId="71CF4135" wp14:editId="37058491">
            <wp:extent cx="3780952" cy="136190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780952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9C3EEE" w14:textId="2D2CABB1" w:rsidR="00F43790" w:rsidRDefault="005226D3" w:rsidP="00706D13">
      <w:pPr>
        <w:pStyle w:val="ListParagraph"/>
        <w:numPr>
          <w:ilvl w:val="0"/>
          <w:numId w:val="3"/>
        </w:numPr>
      </w:pPr>
      <w:r>
        <w:t xml:space="preserve"> </w:t>
      </w:r>
    </w:p>
    <w:p w14:paraId="25C3606C" w14:textId="20F909FA" w:rsidR="005226D3" w:rsidRDefault="005226D3" w:rsidP="005226D3">
      <w:pPr>
        <w:pStyle w:val="ListParagraph"/>
        <w:ind w:left="1080"/>
      </w:pPr>
      <w:r>
        <w:rPr>
          <w:noProof/>
        </w:rPr>
        <w:drawing>
          <wp:inline distT="0" distB="0" distL="0" distR="0" wp14:anchorId="12E18416" wp14:editId="70950BF8">
            <wp:extent cx="3180952" cy="136190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80952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00906B" w14:textId="66CDAE49" w:rsidR="005226D3" w:rsidRDefault="005226D3" w:rsidP="005226D3">
      <w:pPr>
        <w:pStyle w:val="ListParagraph"/>
        <w:numPr>
          <w:ilvl w:val="0"/>
          <w:numId w:val="3"/>
        </w:numPr>
      </w:pPr>
      <w:r>
        <w:t xml:space="preserve"> </w:t>
      </w:r>
    </w:p>
    <w:p w14:paraId="7BA404B3" w14:textId="453C8C0C" w:rsidR="005226D3" w:rsidRDefault="00281B80" w:rsidP="005226D3">
      <w:pPr>
        <w:pStyle w:val="ListParagraph"/>
        <w:ind w:left="1080"/>
      </w:pPr>
      <w:r>
        <w:rPr>
          <w:noProof/>
        </w:rPr>
        <w:drawing>
          <wp:inline distT="0" distB="0" distL="0" distR="0" wp14:anchorId="0578793B" wp14:editId="79CF872D">
            <wp:extent cx="3504762" cy="136190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04762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D580DA" w14:textId="1FBCF288" w:rsidR="00D66B91" w:rsidRDefault="00D66B91" w:rsidP="005226D3">
      <w:pPr>
        <w:pStyle w:val="ListParagraph"/>
        <w:ind w:left="1080"/>
      </w:pPr>
    </w:p>
    <w:p w14:paraId="2EB0FBE3" w14:textId="56BBFAF2" w:rsidR="00D66B91" w:rsidRDefault="00D66B91" w:rsidP="005226D3">
      <w:pPr>
        <w:pStyle w:val="ListParagraph"/>
        <w:ind w:left="1080"/>
      </w:pPr>
    </w:p>
    <w:p w14:paraId="0496FAB2" w14:textId="2F1C3DE8" w:rsidR="00D66B91" w:rsidRDefault="00D66B91" w:rsidP="005226D3">
      <w:pPr>
        <w:pStyle w:val="ListParagraph"/>
        <w:ind w:left="1080"/>
      </w:pPr>
    </w:p>
    <w:p w14:paraId="697FAC72" w14:textId="62076FF9" w:rsidR="00D66B91" w:rsidRDefault="00D66B91" w:rsidP="005226D3">
      <w:pPr>
        <w:pStyle w:val="ListParagraph"/>
        <w:ind w:left="1080"/>
      </w:pPr>
    </w:p>
    <w:p w14:paraId="525F8623" w14:textId="35A9CF06" w:rsidR="00D66B91" w:rsidRDefault="00D66B91" w:rsidP="005226D3">
      <w:pPr>
        <w:pStyle w:val="ListParagraph"/>
        <w:ind w:left="1080"/>
      </w:pPr>
    </w:p>
    <w:p w14:paraId="4E77D8A5" w14:textId="66BF0602" w:rsidR="00D66B91" w:rsidRDefault="00D66B91" w:rsidP="005226D3">
      <w:pPr>
        <w:pStyle w:val="ListParagraph"/>
        <w:ind w:left="1080"/>
      </w:pPr>
    </w:p>
    <w:p w14:paraId="49567349" w14:textId="77777777" w:rsidR="00D66B91" w:rsidRDefault="00D66B91" w:rsidP="005226D3">
      <w:pPr>
        <w:pStyle w:val="ListParagraph"/>
        <w:ind w:left="1080"/>
      </w:pPr>
    </w:p>
    <w:p w14:paraId="134D9F72" w14:textId="56EF86B3" w:rsidR="00204A09" w:rsidRPr="0006070A" w:rsidRDefault="0006070A" w:rsidP="00204A09">
      <w:pPr>
        <w:pStyle w:val="ListParagraph"/>
        <w:numPr>
          <w:ilvl w:val="0"/>
          <w:numId w:val="3"/>
        </w:numPr>
      </w:pPr>
      <w:r>
        <w:rPr>
          <w:lang w:val="en-CA"/>
        </w:rPr>
        <w:lastRenderedPageBreak/>
        <w:t xml:space="preserve"> </w:t>
      </w:r>
    </w:p>
    <w:p w14:paraId="3E0F5E63" w14:textId="7B56CF2F" w:rsidR="0006070A" w:rsidRDefault="0006070A" w:rsidP="0006070A">
      <w:pPr>
        <w:pStyle w:val="ListParagraph"/>
        <w:ind w:left="1080"/>
      </w:pPr>
      <w:r>
        <w:rPr>
          <w:noProof/>
        </w:rPr>
        <w:drawing>
          <wp:inline distT="0" distB="0" distL="0" distR="0" wp14:anchorId="2BFCD787" wp14:editId="1DE528B1">
            <wp:extent cx="2400000" cy="136190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00000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5749D1" w14:textId="2E798653" w:rsidR="0006070A" w:rsidRDefault="006F29AC" w:rsidP="0006070A">
      <w:pPr>
        <w:pStyle w:val="ListParagraph"/>
        <w:numPr>
          <w:ilvl w:val="0"/>
          <w:numId w:val="3"/>
        </w:numPr>
      </w:pPr>
      <w:r>
        <w:rPr>
          <w:rFonts w:hint="eastAsia"/>
        </w:rPr>
        <w:t xml:space="preserve"> </w:t>
      </w:r>
    </w:p>
    <w:p w14:paraId="0722E543" w14:textId="057663FD" w:rsidR="006F29AC" w:rsidRDefault="006F29AC" w:rsidP="006F29AC">
      <w:pPr>
        <w:pStyle w:val="ListParagraph"/>
        <w:ind w:left="1080"/>
      </w:pPr>
      <w:r>
        <w:rPr>
          <w:noProof/>
        </w:rPr>
        <w:drawing>
          <wp:inline distT="0" distB="0" distL="0" distR="0" wp14:anchorId="28EB3E32" wp14:editId="63BDDA8E">
            <wp:extent cx="2457143" cy="1361905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457143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E691B1" w14:textId="6E280455" w:rsidR="006F29AC" w:rsidRDefault="00A55445" w:rsidP="006F29AC">
      <w:pPr>
        <w:pStyle w:val="ListParagraph"/>
        <w:numPr>
          <w:ilvl w:val="0"/>
          <w:numId w:val="3"/>
        </w:numPr>
      </w:pPr>
      <w:r>
        <w:t xml:space="preserve"> </w:t>
      </w:r>
    </w:p>
    <w:p w14:paraId="103B314F" w14:textId="7FE86672" w:rsidR="00A55445" w:rsidRDefault="00A55445" w:rsidP="00A55445">
      <w:pPr>
        <w:pStyle w:val="ListParagraph"/>
        <w:ind w:left="1080"/>
        <w:rPr>
          <w:rFonts w:hint="eastAsia"/>
        </w:rPr>
      </w:pPr>
      <w:r>
        <w:rPr>
          <w:noProof/>
        </w:rPr>
        <w:drawing>
          <wp:inline distT="0" distB="0" distL="0" distR="0" wp14:anchorId="11AF15AF" wp14:editId="04DF8E34">
            <wp:extent cx="3028571" cy="1361905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028571" cy="1361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A55445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D54974"/>
    <w:multiLevelType w:val="hybridMultilevel"/>
    <w:tmpl w:val="7EE45FC2"/>
    <w:lvl w:ilvl="0" w:tplc="FC0E7088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52EE373F"/>
    <w:multiLevelType w:val="hybridMultilevel"/>
    <w:tmpl w:val="1304C86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4E61DAC"/>
    <w:multiLevelType w:val="hybridMultilevel"/>
    <w:tmpl w:val="2FB6B6A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A0MTY0MbIEsozNjZR0lIJTi4sz8/NACgxrAUapGUMsAAAA"/>
  </w:docVars>
  <w:rsids>
    <w:rsidRoot w:val="002527E8"/>
    <w:rsid w:val="0006070A"/>
    <w:rsid w:val="00180244"/>
    <w:rsid w:val="001B0A19"/>
    <w:rsid w:val="00204A09"/>
    <w:rsid w:val="002527E8"/>
    <w:rsid w:val="00265B76"/>
    <w:rsid w:val="0027454B"/>
    <w:rsid w:val="00281B80"/>
    <w:rsid w:val="00307EBC"/>
    <w:rsid w:val="00471705"/>
    <w:rsid w:val="005226D3"/>
    <w:rsid w:val="00526D14"/>
    <w:rsid w:val="00577078"/>
    <w:rsid w:val="005D43CD"/>
    <w:rsid w:val="00663075"/>
    <w:rsid w:val="006F29AC"/>
    <w:rsid w:val="00706D13"/>
    <w:rsid w:val="007B5C82"/>
    <w:rsid w:val="008222DF"/>
    <w:rsid w:val="00881205"/>
    <w:rsid w:val="008D47F4"/>
    <w:rsid w:val="00926161"/>
    <w:rsid w:val="00975F4F"/>
    <w:rsid w:val="00A55445"/>
    <w:rsid w:val="00B7148A"/>
    <w:rsid w:val="00BB1440"/>
    <w:rsid w:val="00D41A5F"/>
    <w:rsid w:val="00D66B91"/>
    <w:rsid w:val="00DE7850"/>
    <w:rsid w:val="00DF1DE2"/>
    <w:rsid w:val="00DF2469"/>
    <w:rsid w:val="00E21AEF"/>
    <w:rsid w:val="00F43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5D86A2"/>
  <w15:chartTrackingRefBased/>
  <w15:docId w15:val="{FA755307-A7DA-416C-BA22-1740C9DE3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4379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1125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62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7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210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315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8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270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17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8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9</Pages>
  <Words>540</Words>
  <Characters>3081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IYI ZHANG</dc:creator>
  <cp:keywords/>
  <dc:description/>
  <cp:lastModifiedBy>Tony Liu</cp:lastModifiedBy>
  <cp:revision>4</cp:revision>
  <dcterms:created xsi:type="dcterms:W3CDTF">2020-11-18T03:40:00Z</dcterms:created>
  <dcterms:modified xsi:type="dcterms:W3CDTF">2020-11-18T03:42:00Z</dcterms:modified>
</cp:coreProperties>
</file>